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1F274" w14:textId="77777777" w:rsidR="00E67972" w:rsidRDefault="00047AA7" w:rsidP="00E67972">
      <w:pPr>
        <w:jc w:val="center"/>
        <w:rPr>
          <w:rFonts w:ascii="標楷體" w:eastAsia="標楷體" w:hAnsi="標楷體"/>
          <w:b/>
          <w:sz w:val="32"/>
          <w:szCs w:val="28"/>
        </w:rPr>
      </w:pPr>
      <w:r w:rsidRPr="00D84906">
        <w:rPr>
          <w:rFonts w:ascii="標楷體" w:eastAsia="標楷體" w:hAnsi="標楷體" w:hint="eastAsia"/>
          <w:b/>
          <w:sz w:val="32"/>
          <w:szCs w:val="28"/>
        </w:rPr>
        <w:t>國立臺灣大學文學院翻譯碩士學位學程委託翻譯申請表</w:t>
      </w:r>
    </w:p>
    <w:p w14:paraId="31E521BE" w14:textId="73484452" w:rsidR="00047AA7" w:rsidRPr="00D84906" w:rsidRDefault="00047AA7" w:rsidP="00E67972">
      <w:pPr>
        <w:jc w:val="right"/>
        <w:rPr>
          <w:rFonts w:ascii="標楷體" w:eastAsia="標楷體" w:hAnsi="標楷體"/>
        </w:rPr>
      </w:pPr>
      <w:r w:rsidRPr="00D84906">
        <w:rPr>
          <w:rFonts w:ascii="標楷體" w:eastAsia="標楷體" w:hAnsi="標楷體" w:hint="eastAsia"/>
        </w:rPr>
        <w:t>申請日期：   年   月   日</w:t>
      </w:r>
    </w:p>
    <w:tbl>
      <w:tblPr>
        <w:tblW w:w="8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340"/>
        <w:gridCol w:w="720"/>
        <w:gridCol w:w="450"/>
        <w:gridCol w:w="990"/>
        <w:gridCol w:w="180"/>
        <w:gridCol w:w="2340"/>
      </w:tblGrid>
      <w:tr w:rsidR="00047AA7" w:rsidRPr="00D84906" w14:paraId="12164701" w14:textId="77777777" w:rsidTr="00701D8F">
        <w:trPr>
          <w:trHeight w:val="719"/>
          <w:jc w:val="center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E4C3231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申請單位</w:t>
            </w:r>
          </w:p>
        </w:tc>
        <w:tc>
          <w:tcPr>
            <w:tcW w:w="3060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C2E562C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AC9DB0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聯絡電話</w:t>
            </w:r>
          </w:p>
        </w:tc>
        <w:tc>
          <w:tcPr>
            <w:tcW w:w="2520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2A629F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</w:tr>
      <w:tr w:rsidR="00047AA7" w:rsidRPr="00D84906" w14:paraId="68548915" w14:textId="77777777" w:rsidTr="00701D8F">
        <w:trPr>
          <w:trHeight w:val="710"/>
          <w:jc w:val="center"/>
        </w:trPr>
        <w:tc>
          <w:tcPr>
            <w:tcW w:w="154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BAEB1A6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申請人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77E227A9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14:paraId="3A187010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Email</w:t>
            </w:r>
          </w:p>
        </w:tc>
        <w:tc>
          <w:tcPr>
            <w:tcW w:w="2520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68FDE6B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</w:tr>
      <w:tr w:rsidR="00047AA7" w:rsidRPr="00D84906" w14:paraId="733D5A20" w14:textId="77777777" w:rsidTr="00701D8F">
        <w:trPr>
          <w:jc w:val="center"/>
        </w:trPr>
        <w:tc>
          <w:tcPr>
            <w:tcW w:w="154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E1BDF25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單位主管</w:t>
            </w:r>
          </w:p>
          <w:p w14:paraId="5E4C5339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核章</w:t>
            </w:r>
          </w:p>
        </w:tc>
        <w:tc>
          <w:tcPr>
            <w:tcW w:w="7020" w:type="dxa"/>
            <w:gridSpan w:val="6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21A82B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</w:tr>
      <w:tr w:rsidR="00047AA7" w:rsidRPr="00D84906" w14:paraId="57EB35C4" w14:textId="77777777" w:rsidTr="00701D8F">
        <w:trPr>
          <w:trHeight w:val="586"/>
          <w:jc w:val="center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13B77C08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申請項目</w:t>
            </w:r>
          </w:p>
        </w:tc>
        <w:tc>
          <w:tcPr>
            <w:tcW w:w="3510" w:type="dxa"/>
            <w:gridSpan w:val="3"/>
            <w:tcBorders>
              <w:top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1E02DF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 xml:space="preserve">□ </w:t>
            </w:r>
            <w:proofErr w:type="gramStart"/>
            <w:r w:rsidRPr="00D84906">
              <w:rPr>
                <w:rFonts w:ascii="標楷體" w:eastAsia="標楷體" w:hAnsi="標楷體" w:hint="eastAsia"/>
              </w:rPr>
              <w:t>筆譯</w:t>
            </w:r>
            <w:proofErr w:type="gramEnd"/>
          </w:p>
        </w:tc>
        <w:tc>
          <w:tcPr>
            <w:tcW w:w="3510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60CED2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口譯</w:t>
            </w:r>
          </w:p>
        </w:tc>
      </w:tr>
      <w:tr w:rsidR="00047AA7" w:rsidRPr="00D84906" w14:paraId="739C025F" w14:textId="77777777" w:rsidTr="00701D8F">
        <w:trPr>
          <w:trHeight w:val="524"/>
          <w:jc w:val="center"/>
        </w:trPr>
        <w:tc>
          <w:tcPr>
            <w:tcW w:w="154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57A7FBC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語言方向</w:t>
            </w:r>
          </w:p>
        </w:tc>
        <w:tc>
          <w:tcPr>
            <w:tcW w:w="2340" w:type="dxa"/>
            <w:tcBorders>
              <w:top w:val="single" w:sz="8" w:space="0" w:color="auto"/>
              <w:right w:val="nil"/>
            </w:tcBorders>
            <w:shd w:val="clear" w:color="auto" w:fill="auto"/>
            <w:vAlign w:val="center"/>
          </w:tcPr>
          <w:p w14:paraId="77833FD6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英譯中</w:t>
            </w:r>
          </w:p>
        </w:tc>
        <w:tc>
          <w:tcPr>
            <w:tcW w:w="2340" w:type="dxa"/>
            <w:gridSpan w:val="4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134EE5B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中譯英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6A8C50A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中英雙向</w:t>
            </w:r>
          </w:p>
        </w:tc>
      </w:tr>
      <w:tr w:rsidR="00047AA7" w:rsidRPr="00D84906" w14:paraId="3FEA38A7" w14:textId="77777777" w:rsidTr="00701D8F">
        <w:trPr>
          <w:trHeight w:val="916"/>
          <w:jc w:val="center"/>
        </w:trPr>
        <w:tc>
          <w:tcPr>
            <w:tcW w:w="154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313F7D7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案件類型</w:t>
            </w:r>
          </w:p>
        </w:tc>
        <w:tc>
          <w:tcPr>
            <w:tcW w:w="2340" w:type="dxa"/>
            <w:tcBorders>
              <w:top w:val="single" w:sz="8" w:space="0" w:color="auto"/>
              <w:right w:val="nil"/>
            </w:tcBorders>
            <w:shd w:val="clear" w:color="auto" w:fill="auto"/>
            <w:vAlign w:val="center"/>
          </w:tcPr>
          <w:p w14:paraId="7017BA5C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一般文件</w:t>
            </w:r>
          </w:p>
          <w:p w14:paraId="595551A8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法律文件</w:t>
            </w:r>
          </w:p>
        </w:tc>
        <w:tc>
          <w:tcPr>
            <w:tcW w:w="2340" w:type="dxa"/>
            <w:gridSpan w:val="4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92A8C26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專業文件</w:t>
            </w:r>
          </w:p>
          <w:p w14:paraId="304F59C9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</w:t>
            </w:r>
            <w:bookmarkStart w:id="0" w:name="_GoBack"/>
            <w:bookmarkEnd w:id="0"/>
            <w:r w:rsidRPr="00D84906">
              <w:rPr>
                <w:rFonts w:ascii="標楷體" w:eastAsia="標楷體" w:hAnsi="標楷體" w:hint="eastAsia"/>
              </w:rPr>
              <w:t xml:space="preserve"> 影視字幕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F342E89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  <w:color w:val="999999"/>
              </w:rPr>
              <w:t>（口譯案件免填）</w:t>
            </w:r>
          </w:p>
        </w:tc>
      </w:tr>
      <w:tr w:rsidR="00047AA7" w:rsidRPr="00D84906" w14:paraId="529E821D" w14:textId="77777777" w:rsidTr="00701D8F">
        <w:trPr>
          <w:trHeight w:val="524"/>
          <w:jc w:val="center"/>
        </w:trPr>
        <w:tc>
          <w:tcPr>
            <w:tcW w:w="154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78C3450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原文字數</w:t>
            </w:r>
          </w:p>
        </w:tc>
        <w:tc>
          <w:tcPr>
            <w:tcW w:w="2340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78BFAC23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  <w:tc>
          <w:tcPr>
            <w:tcW w:w="234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C3BBB11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字</w:t>
            </w:r>
          </w:p>
        </w:tc>
        <w:tc>
          <w:tcPr>
            <w:tcW w:w="234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A845ADC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  <w:color w:val="999999"/>
              </w:rPr>
              <w:t>（口譯案件免填）</w:t>
            </w:r>
          </w:p>
        </w:tc>
      </w:tr>
      <w:tr w:rsidR="00047AA7" w:rsidRPr="00D84906" w14:paraId="6ACED3C7" w14:textId="77777777" w:rsidTr="00701D8F">
        <w:trPr>
          <w:trHeight w:val="524"/>
          <w:jc w:val="center"/>
        </w:trPr>
        <w:tc>
          <w:tcPr>
            <w:tcW w:w="154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5F2645C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交件時間</w:t>
            </w:r>
          </w:p>
        </w:tc>
        <w:tc>
          <w:tcPr>
            <w:tcW w:w="4680" w:type="dxa"/>
            <w:gridSpan w:val="5"/>
            <w:tcBorders>
              <w:top w:val="nil"/>
              <w:right w:val="nil"/>
            </w:tcBorders>
            <w:shd w:val="clear" w:color="auto" w:fill="auto"/>
            <w:vAlign w:val="center"/>
          </w:tcPr>
          <w:p w14:paraId="5F00DE62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預計    年    月    日前交件</w:t>
            </w:r>
          </w:p>
        </w:tc>
        <w:tc>
          <w:tcPr>
            <w:tcW w:w="234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F6041F3" w14:textId="77777777" w:rsidR="00047AA7" w:rsidRPr="00D84906" w:rsidRDefault="00047AA7" w:rsidP="00701D8F">
            <w:pPr>
              <w:rPr>
                <w:rFonts w:ascii="標楷體" w:eastAsia="標楷體" w:hAnsi="標楷體"/>
                <w:color w:val="999999"/>
              </w:rPr>
            </w:pPr>
            <w:r w:rsidRPr="00D84906">
              <w:rPr>
                <w:rFonts w:ascii="標楷體" w:eastAsia="標楷體" w:hAnsi="標楷體" w:hint="eastAsia"/>
                <w:color w:val="999999"/>
              </w:rPr>
              <w:t>（口譯案件免填）</w:t>
            </w:r>
          </w:p>
        </w:tc>
      </w:tr>
      <w:tr w:rsidR="00047AA7" w:rsidRPr="00D84906" w14:paraId="757DE06E" w14:textId="77777777" w:rsidTr="00701D8F">
        <w:trPr>
          <w:trHeight w:val="524"/>
          <w:jc w:val="center"/>
        </w:trPr>
        <w:tc>
          <w:tcPr>
            <w:tcW w:w="1548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B9F6498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附件</w:t>
            </w:r>
          </w:p>
        </w:tc>
        <w:tc>
          <w:tcPr>
            <w:tcW w:w="2340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4CE2D2E4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案件原文(全)</w:t>
            </w:r>
          </w:p>
        </w:tc>
        <w:tc>
          <w:tcPr>
            <w:tcW w:w="234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4C14D18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□ 案件原文(部分)</w:t>
            </w:r>
          </w:p>
        </w:tc>
        <w:tc>
          <w:tcPr>
            <w:tcW w:w="234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6B76A81" w14:textId="77777777" w:rsidR="00047AA7" w:rsidRPr="00D84906" w:rsidRDefault="00047AA7" w:rsidP="00701D8F">
            <w:pPr>
              <w:rPr>
                <w:rFonts w:ascii="標楷體" w:eastAsia="標楷體" w:hAnsi="標楷體"/>
                <w:color w:val="000000"/>
              </w:rPr>
            </w:pPr>
            <w:r w:rsidRPr="00D84906">
              <w:rPr>
                <w:rFonts w:ascii="標楷體" w:eastAsia="標楷體" w:hAnsi="標楷體" w:hint="eastAsia"/>
                <w:color w:val="000000"/>
              </w:rPr>
              <w:t>□ 口譯活動說明</w:t>
            </w:r>
          </w:p>
        </w:tc>
      </w:tr>
      <w:tr w:rsidR="00047AA7" w:rsidRPr="00D84906" w14:paraId="1CF0C03A" w14:textId="77777777" w:rsidTr="00701D8F">
        <w:trPr>
          <w:trHeight w:val="1758"/>
          <w:jc w:val="center"/>
        </w:trPr>
        <w:tc>
          <w:tcPr>
            <w:tcW w:w="154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917C8AE" w14:textId="77777777" w:rsidR="00047AA7" w:rsidRPr="00D84906" w:rsidRDefault="00047AA7" w:rsidP="00701D8F">
            <w:pPr>
              <w:jc w:val="center"/>
              <w:rPr>
                <w:rFonts w:ascii="標楷體" w:eastAsia="標楷體" w:hAnsi="標楷體"/>
                <w:b/>
              </w:rPr>
            </w:pPr>
            <w:r w:rsidRPr="00D84906">
              <w:rPr>
                <w:rFonts w:ascii="標楷體" w:eastAsia="標楷體" w:hAnsi="標楷體" w:hint="eastAsia"/>
                <w:b/>
              </w:rPr>
              <w:t>案件說明</w:t>
            </w:r>
          </w:p>
        </w:tc>
        <w:tc>
          <w:tcPr>
            <w:tcW w:w="7020" w:type="dxa"/>
            <w:gridSpan w:val="6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7AAAA2" w14:textId="77777777" w:rsidR="00047AA7" w:rsidRPr="00D84906" w:rsidRDefault="00047AA7" w:rsidP="00701D8F">
            <w:pPr>
              <w:rPr>
                <w:rFonts w:ascii="標楷體" w:eastAsia="標楷體" w:hAnsi="標楷體"/>
              </w:rPr>
            </w:pPr>
          </w:p>
        </w:tc>
      </w:tr>
    </w:tbl>
    <w:p w14:paraId="5B0B2D76" w14:textId="77777777" w:rsidR="00047AA7" w:rsidRPr="00D84906" w:rsidRDefault="00047AA7" w:rsidP="00047AA7">
      <w:pPr>
        <w:rPr>
          <w:rFonts w:ascii="標楷體" w:eastAsia="標楷體" w:hAnsi="標楷體"/>
        </w:rPr>
      </w:pPr>
      <w:r w:rsidRPr="00D84906">
        <w:rPr>
          <w:rFonts w:ascii="標楷體" w:eastAsia="標楷體" w:hAnsi="標楷體" w:hint="eastAsia"/>
        </w:rPr>
        <w:t>（以下由本學程填寫）</w:t>
      </w:r>
    </w:p>
    <w:tbl>
      <w:tblPr>
        <w:tblW w:w="856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360"/>
        <w:gridCol w:w="2453"/>
        <w:gridCol w:w="1687"/>
        <w:gridCol w:w="2700"/>
      </w:tblGrid>
      <w:tr w:rsidR="00047AA7" w:rsidRPr="00D84906" w14:paraId="09CF9A78" w14:textId="77777777" w:rsidTr="00701D8F">
        <w:trPr>
          <w:trHeight w:val="600"/>
          <w:jc w:val="center"/>
        </w:trPr>
        <w:tc>
          <w:tcPr>
            <w:tcW w:w="1368" w:type="dxa"/>
            <w:shd w:val="clear" w:color="auto" w:fill="auto"/>
            <w:vAlign w:val="center"/>
          </w:tcPr>
          <w:p w14:paraId="56DBF124" w14:textId="77777777" w:rsidR="00047AA7" w:rsidRPr="00D84906" w:rsidRDefault="00047AA7" w:rsidP="00701D8F">
            <w:pPr>
              <w:spacing w:before="100" w:beforeAutospacing="1" w:after="100" w:afterAutospacing="1"/>
              <w:jc w:val="both"/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案件編號</w:t>
            </w:r>
          </w:p>
        </w:tc>
        <w:tc>
          <w:tcPr>
            <w:tcW w:w="7200" w:type="dxa"/>
            <w:gridSpan w:val="4"/>
            <w:shd w:val="clear" w:color="auto" w:fill="auto"/>
            <w:vAlign w:val="center"/>
          </w:tcPr>
          <w:p w14:paraId="4EBED3C9" w14:textId="77777777" w:rsidR="00047AA7" w:rsidRPr="00D84906" w:rsidRDefault="00047AA7" w:rsidP="00701D8F">
            <w:pPr>
              <w:spacing w:before="100" w:beforeAutospacing="1" w:after="100" w:afterAutospacing="1"/>
              <w:jc w:val="both"/>
              <w:rPr>
                <w:rFonts w:ascii="標楷體" w:eastAsia="標楷體" w:hAnsi="標楷體"/>
              </w:rPr>
            </w:pPr>
          </w:p>
        </w:tc>
      </w:tr>
      <w:tr w:rsidR="00047AA7" w:rsidRPr="00D84906" w14:paraId="6E419ABF" w14:textId="77777777" w:rsidTr="00701D8F">
        <w:trPr>
          <w:trHeight w:val="2279"/>
          <w:jc w:val="center"/>
        </w:trPr>
        <w:tc>
          <w:tcPr>
            <w:tcW w:w="8568" w:type="dxa"/>
            <w:gridSpan w:val="5"/>
            <w:shd w:val="clear" w:color="auto" w:fill="auto"/>
            <w:vAlign w:val="center"/>
          </w:tcPr>
          <w:p w14:paraId="7C6595E7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本案提經   年   月   日本學程   學年第   次</w:t>
            </w:r>
            <w:r w:rsidRPr="00D84906">
              <w:rPr>
                <w:rFonts w:ascii="標楷體" w:eastAsia="標楷體" w:hAnsi="標楷體" w:hint="eastAsia"/>
                <w:u w:val="single"/>
              </w:rPr>
              <w:t xml:space="preserve">        </w:t>
            </w:r>
            <w:r w:rsidRPr="00D84906">
              <w:rPr>
                <w:rFonts w:ascii="標楷體" w:eastAsia="標楷體" w:hAnsi="標楷體" w:hint="eastAsia"/>
              </w:rPr>
              <w:t>服務小組會議討論，審查結果為：</w:t>
            </w:r>
          </w:p>
          <w:p w14:paraId="6034B47B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  <w:p w14:paraId="60FCAC5F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  <w:p w14:paraId="586DA29C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  <w:p w14:paraId="01041C4F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  <w:p w14:paraId="15BEA9D1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  <w:p w14:paraId="4E85635C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047AA7" w:rsidRPr="00D84906" w14:paraId="53CBE0A5" w14:textId="77777777" w:rsidTr="00701D8F">
        <w:trPr>
          <w:trHeight w:val="680"/>
          <w:jc w:val="center"/>
        </w:trPr>
        <w:tc>
          <w:tcPr>
            <w:tcW w:w="1728" w:type="dxa"/>
            <w:gridSpan w:val="2"/>
            <w:shd w:val="clear" w:color="auto" w:fill="auto"/>
            <w:vAlign w:val="center"/>
          </w:tcPr>
          <w:p w14:paraId="65DA7D22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承辦人員核章</w:t>
            </w:r>
          </w:p>
        </w:tc>
        <w:tc>
          <w:tcPr>
            <w:tcW w:w="2453" w:type="dxa"/>
            <w:shd w:val="clear" w:color="auto" w:fill="auto"/>
            <w:vAlign w:val="center"/>
          </w:tcPr>
          <w:p w14:paraId="09FF62FD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687" w:type="dxa"/>
            <w:shd w:val="clear" w:color="auto" w:fill="auto"/>
            <w:vAlign w:val="center"/>
          </w:tcPr>
          <w:p w14:paraId="25852B06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  <w:r w:rsidRPr="00D84906">
              <w:rPr>
                <w:rFonts w:ascii="標楷體" w:eastAsia="標楷體" w:hAnsi="標楷體" w:hint="eastAsia"/>
              </w:rPr>
              <w:t>學程主任核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0D057FB" w14:textId="77777777" w:rsidR="00047AA7" w:rsidRPr="00D84906" w:rsidRDefault="00047AA7" w:rsidP="00701D8F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14:paraId="3F68CC3C" w14:textId="0DE064AA" w:rsidR="00B26D61" w:rsidRPr="00DA33F5" w:rsidRDefault="00B26D61" w:rsidP="00E67972">
      <w:pPr>
        <w:rPr>
          <w:rFonts w:ascii="標楷體" w:eastAsia="標楷體" w:hAnsi="標楷體"/>
          <w:color w:val="000000" w:themeColor="text1"/>
        </w:rPr>
      </w:pPr>
    </w:p>
    <w:sectPr w:rsidR="00B26D61" w:rsidRPr="00DA33F5" w:rsidSect="00B26D61">
      <w:headerReference w:type="default" r:id="rId8"/>
      <w:footerReference w:type="even" r:id="rId9"/>
      <w:footerReference w:type="default" r:id="rId10"/>
      <w:type w:val="continuous"/>
      <w:pgSz w:w="11906" w:h="16838"/>
      <w:pgMar w:top="1418" w:right="1701" w:bottom="1418" w:left="1701" w:header="851" w:footer="85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FC8732" w14:textId="77777777" w:rsidR="0099389C" w:rsidRDefault="0099389C">
      <w:r>
        <w:separator/>
      </w:r>
    </w:p>
  </w:endnote>
  <w:endnote w:type="continuationSeparator" w:id="0">
    <w:p w14:paraId="5AAB40F0" w14:textId="77777777" w:rsidR="0099389C" w:rsidRDefault="00993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28862" w14:textId="77777777" w:rsidR="00BC6167" w:rsidRDefault="00BC6167" w:rsidP="00BC616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966FD33" w14:textId="77777777" w:rsidR="00BC6167" w:rsidRDefault="00BC6167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67C82" w14:textId="721774BA" w:rsidR="00BC6167" w:rsidRDefault="00BC6167" w:rsidP="00BC616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E67972">
      <w:rPr>
        <w:rStyle w:val="a5"/>
        <w:noProof/>
      </w:rPr>
      <w:t>1</w:t>
    </w:r>
    <w:r>
      <w:rPr>
        <w:rStyle w:val="a5"/>
      </w:rPr>
      <w:fldChar w:fldCharType="end"/>
    </w:r>
  </w:p>
  <w:p w14:paraId="73C34A96" w14:textId="77777777" w:rsidR="00BC6167" w:rsidRDefault="00BC616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FAF5FE" w14:textId="77777777" w:rsidR="0099389C" w:rsidRDefault="0099389C">
      <w:r>
        <w:separator/>
      </w:r>
    </w:p>
  </w:footnote>
  <w:footnote w:type="continuationSeparator" w:id="0">
    <w:p w14:paraId="45A6CAB0" w14:textId="77777777" w:rsidR="0099389C" w:rsidRDefault="009938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74D13" w14:textId="63B956A2" w:rsidR="00E57A32" w:rsidRPr="00276FEE" w:rsidRDefault="00E57A32" w:rsidP="00E57A32">
    <w:pPr>
      <w:jc w:val="right"/>
      <w:rPr>
        <w:rFonts w:ascii="標楷體" w:eastAsia="標楷體" w:hAnsi="標楷體"/>
      </w:rPr>
    </w:pPr>
    <w:r w:rsidRPr="00276FEE">
      <w:rPr>
        <w:rFonts w:ascii="標楷體" w:eastAsia="標楷體" w:hAnsi="標楷體" w:hint="eastAsia"/>
      </w:rPr>
      <w:t>【</w:t>
    </w:r>
    <w:r w:rsidR="00365BF8" w:rsidRPr="00365BF8">
      <w:rPr>
        <w:rFonts w:ascii="標楷體" w:eastAsia="標楷體" w:hAnsi="標楷體" w:cs="Segoe UI Emoji" w:hint="eastAsia"/>
      </w:rPr>
      <w:t>1</w:t>
    </w:r>
    <w:r w:rsidR="00365BF8" w:rsidRPr="00365BF8">
      <w:rPr>
        <w:rFonts w:ascii="標楷體" w:eastAsia="標楷體" w:hAnsi="標楷體" w:cs="Segoe UI Emoji"/>
      </w:rPr>
      <w:t>11.07.12</w:t>
    </w:r>
    <w:r w:rsidRPr="00276FEE">
      <w:rPr>
        <w:rFonts w:ascii="標楷體" w:eastAsia="標楷體" w:hAnsi="標楷體" w:hint="eastAsia"/>
      </w:rPr>
      <w:t>發布】</w:t>
    </w:r>
  </w:p>
  <w:p w14:paraId="6E62524D" w14:textId="3B4AEEEE" w:rsidR="00C811C7" w:rsidRPr="00E57A32" w:rsidRDefault="00C811C7" w:rsidP="00C811C7">
    <w:pPr>
      <w:pStyle w:val="a6"/>
      <w:tabs>
        <w:tab w:val="clear" w:pos="4153"/>
        <w:tab w:val="clear" w:pos="8306"/>
        <w:tab w:val="center" w:pos="4252"/>
        <w:tab w:val="right" w:pos="8504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034CC"/>
    <w:multiLevelType w:val="hybridMultilevel"/>
    <w:tmpl w:val="5720E204"/>
    <w:lvl w:ilvl="0" w:tplc="FFB2D560">
      <w:start w:val="1"/>
      <w:numFmt w:val="taiwaneseCountingThousand"/>
      <w:lvlText w:val="%1、"/>
      <w:lvlJc w:val="left"/>
      <w:pPr>
        <w:tabs>
          <w:tab w:val="num" w:pos="495"/>
        </w:tabs>
        <w:ind w:left="495" w:hanging="495"/>
      </w:pPr>
      <w:rPr>
        <w:rFonts w:hint="default"/>
        <w:b w:val="0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0B510A5"/>
    <w:multiLevelType w:val="multilevel"/>
    <w:tmpl w:val="6D1A07C6"/>
    <w:lvl w:ilvl="0">
      <w:start w:val="103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Zero"/>
      <w:lvlText w:val="%1.%2"/>
      <w:lvlJc w:val="left"/>
      <w:pPr>
        <w:ind w:left="3090" w:hanging="810"/>
      </w:pPr>
      <w:rPr>
        <w:rFonts w:hint="default"/>
      </w:rPr>
    </w:lvl>
    <w:lvl w:ilvl="2">
      <w:start w:val="4"/>
      <w:numFmt w:val="decimalZero"/>
      <w:lvlText w:val="%1.%2.%3"/>
      <w:lvlJc w:val="left"/>
      <w:pPr>
        <w:ind w:left="537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9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4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7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400" w:hanging="2160"/>
      </w:pPr>
      <w:rPr>
        <w:rFonts w:hint="default"/>
      </w:rPr>
    </w:lvl>
  </w:abstractNum>
  <w:abstractNum w:abstractNumId="2" w15:restartNumberingAfterBreak="0">
    <w:nsid w:val="13AA244C"/>
    <w:multiLevelType w:val="hybridMultilevel"/>
    <w:tmpl w:val="06FA1A8C"/>
    <w:lvl w:ilvl="0" w:tplc="656AF012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D061C66"/>
    <w:multiLevelType w:val="hybridMultilevel"/>
    <w:tmpl w:val="C6B24C08"/>
    <w:lvl w:ilvl="0" w:tplc="33CA3F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1E7297C"/>
    <w:multiLevelType w:val="hybridMultilevel"/>
    <w:tmpl w:val="3726303E"/>
    <w:lvl w:ilvl="0" w:tplc="577A5FA2">
      <w:start w:val="1"/>
      <w:numFmt w:val="taiwaneseCountingThousand"/>
      <w:lvlText w:val="第%1條"/>
      <w:lvlJc w:val="left"/>
      <w:pPr>
        <w:tabs>
          <w:tab w:val="num" w:pos="495"/>
        </w:tabs>
        <w:ind w:left="495" w:hanging="495"/>
      </w:pPr>
      <w:rPr>
        <w:rFonts w:hint="default"/>
        <w:b w:val="0"/>
        <w:lang w:val="en-US"/>
      </w:rPr>
    </w:lvl>
    <w:lvl w:ilvl="1" w:tplc="0DF2417C">
      <w:start w:val="1"/>
      <w:numFmt w:val="taiwaneseCountingThousand"/>
      <w:suff w:val="space"/>
      <w:lvlText w:val="%2、"/>
      <w:lvlJc w:val="left"/>
      <w:pPr>
        <w:ind w:left="960" w:hanging="480"/>
      </w:pPr>
      <w:rPr>
        <w:rFonts w:hint="default"/>
        <w:b w:val="0"/>
      </w:rPr>
    </w:lvl>
    <w:lvl w:ilvl="2" w:tplc="003AFB0E">
      <w:start w:val="1"/>
      <w:numFmt w:val="taiwaneseCountingThousand"/>
      <w:suff w:val="nothing"/>
      <w:lvlText w:val="%3、"/>
      <w:lvlJc w:val="left"/>
      <w:pPr>
        <w:ind w:left="1615" w:hanging="480"/>
      </w:pPr>
      <w:rPr>
        <w:rFonts w:hint="eastAsia"/>
        <w:lang w:val="en-US"/>
      </w:rPr>
    </w:lvl>
    <w:lvl w:ilvl="3" w:tplc="A4DAC754">
      <w:start w:val="1"/>
      <w:numFmt w:val="taiwaneseCountingThousand"/>
      <w:lvlText w:val="%4、"/>
      <w:lvlJc w:val="left"/>
      <w:pPr>
        <w:ind w:left="1440" w:hanging="480"/>
      </w:pPr>
      <w:rPr>
        <w:rFonts w:hint="eastAsia"/>
      </w:rPr>
    </w:lvl>
    <w:lvl w:ilvl="4" w:tplc="9FE21056">
      <w:start w:val="1"/>
      <w:numFmt w:val="taiwaneseCountingThousand"/>
      <w:lvlText w:val="（%5）"/>
      <w:lvlJc w:val="left"/>
      <w:pPr>
        <w:ind w:left="1898" w:hanging="480"/>
      </w:pPr>
      <w:rPr>
        <w:rFonts w:hint="eastAsia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40D14BF4"/>
    <w:multiLevelType w:val="hybridMultilevel"/>
    <w:tmpl w:val="3ECC740E"/>
    <w:lvl w:ilvl="0" w:tplc="44B094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B7E5C6F"/>
    <w:multiLevelType w:val="hybridMultilevel"/>
    <w:tmpl w:val="D1BCA76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0045232"/>
    <w:multiLevelType w:val="hybridMultilevel"/>
    <w:tmpl w:val="2F60DA9E"/>
    <w:lvl w:ilvl="0" w:tplc="B32C1448">
      <w:start w:val="1"/>
      <w:numFmt w:val="taiwaneseCountingThousand"/>
      <w:lvlText w:val="(%1)"/>
      <w:lvlJc w:val="left"/>
      <w:pPr>
        <w:ind w:left="189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6"/>
  </w:num>
  <w:num w:numId="6">
    <w:abstractNumId w:val="7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rUwNTQzMjY1NDJV0lEKTi0uzszPAykwqwUALOWbTywAAAA="/>
  </w:docVars>
  <w:rsids>
    <w:rsidRoot w:val="007E2475"/>
    <w:rsid w:val="000028AF"/>
    <w:rsid w:val="000043B7"/>
    <w:rsid w:val="00004EC3"/>
    <w:rsid w:val="000069FB"/>
    <w:rsid w:val="00007F71"/>
    <w:rsid w:val="00010158"/>
    <w:rsid w:val="000151B2"/>
    <w:rsid w:val="000152F1"/>
    <w:rsid w:val="00022958"/>
    <w:rsid w:val="000239B8"/>
    <w:rsid w:val="00025292"/>
    <w:rsid w:val="00033521"/>
    <w:rsid w:val="00034A3F"/>
    <w:rsid w:val="0004043A"/>
    <w:rsid w:val="00041FFE"/>
    <w:rsid w:val="000434D7"/>
    <w:rsid w:val="0004449F"/>
    <w:rsid w:val="00046F97"/>
    <w:rsid w:val="00047AA7"/>
    <w:rsid w:val="00047E11"/>
    <w:rsid w:val="00053BA5"/>
    <w:rsid w:val="000564ED"/>
    <w:rsid w:val="00056E37"/>
    <w:rsid w:val="000576E1"/>
    <w:rsid w:val="000577DB"/>
    <w:rsid w:val="00060434"/>
    <w:rsid w:val="00061501"/>
    <w:rsid w:val="00064332"/>
    <w:rsid w:val="00066D55"/>
    <w:rsid w:val="00071FBA"/>
    <w:rsid w:val="00072F98"/>
    <w:rsid w:val="0007522A"/>
    <w:rsid w:val="00075640"/>
    <w:rsid w:val="00075B4C"/>
    <w:rsid w:val="00077BA3"/>
    <w:rsid w:val="00081C85"/>
    <w:rsid w:val="000821FD"/>
    <w:rsid w:val="00082B02"/>
    <w:rsid w:val="00084040"/>
    <w:rsid w:val="00084314"/>
    <w:rsid w:val="00084568"/>
    <w:rsid w:val="0008748B"/>
    <w:rsid w:val="00090BB3"/>
    <w:rsid w:val="00090D8A"/>
    <w:rsid w:val="000A375E"/>
    <w:rsid w:val="000B54DE"/>
    <w:rsid w:val="000B5823"/>
    <w:rsid w:val="000C1DD5"/>
    <w:rsid w:val="000C489F"/>
    <w:rsid w:val="000C5682"/>
    <w:rsid w:val="000C6EE6"/>
    <w:rsid w:val="000D055E"/>
    <w:rsid w:val="000D33D0"/>
    <w:rsid w:val="000D72F4"/>
    <w:rsid w:val="000E1A1D"/>
    <w:rsid w:val="000E2CE0"/>
    <w:rsid w:val="000E43A3"/>
    <w:rsid w:val="000E48D6"/>
    <w:rsid w:val="000E4C65"/>
    <w:rsid w:val="000E4F2E"/>
    <w:rsid w:val="000E5B27"/>
    <w:rsid w:val="000E70AA"/>
    <w:rsid w:val="000F190C"/>
    <w:rsid w:val="000F44F9"/>
    <w:rsid w:val="000F469A"/>
    <w:rsid w:val="000F4AE1"/>
    <w:rsid w:val="000F5278"/>
    <w:rsid w:val="000F634B"/>
    <w:rsid w:val="0010031D"/>
    <w:rsid w:val="0010389F"/>
    <w:rsid w:val="0010470F"/>
    <w:rsid w:val="00111207"/>
    <w:rsid w:val="001112A9"/>
    <w:rsid w:val="001119F5"/>
    <w:rsid w:val="00116449"/>
    <w:rsid w:val="001220FF"/>
    <w:rsid w:val="00124BBA"/>
    <w:rsid w:val="00127A37"/>
    <w:rsid w:val="00131470"/>
    <w:rsid w:val="00136399"/>
    <w:rsid w:val="00141FC9"/>
    <w:rsid w:val="0014600B"/>
    <w:rsid w:val="00154CE7"/>
    <w:rsid w:val="00156C2F"/>
    <w:rsid w:val="00160789"/>
    <w:rsid w:val="00161530"/>
    <w:rsid w:val="0016258A"/>
    <w:rsid w:val="00164DF9"/>
    <w:rsid w:val="001670F0"/>
    <w:rsid w:val="00170000"/>
    <w:rsid w:val="00175DD5"/>
    <w:rsid w:val="00176827"/>
    <w:rsid w:val="00180572"/>
    <w:rsid w:val="00182C91"/>
    <w:rsid w:val="0018598A"/>
    <w:rsid w:val="00193C90"/>
    <w:rsid w:val="00194C3A"/>
    <w:rsid w:val="001A0D91"/>
    <w:rsid w:val="001A3440"/>
    <w:rsid w:val="001A423B"/>
    <w:rsid w:val="001A465C"/>
    <w:rsid w:val="001A4C59"/>
    <w:rsid w:val="001A7BE3"/>
    <w:rsid w:val="001B2637"/>
    <w:rsid w:val="001B3B9C"/>
    <w:rsid w:val="001B50B1"/>
    <w:rsid w:val="001B7845"/>
    <w:rsid w:val="001B7FAE"/>
    <w:rsid w:val="001B7FED"/>
    <w:rsid w:val="001C0B93"/>
    <w:rsid w:val="001C376C"/>
    <w:rsid w:val="001C766A"/>
    <w:rsid w:val="001D1D57"/>
    <w:rsid w:val="001D323B"/>
    <w:rsid w:val="001E1828"/>
    <w:rsid w:val="001E1D28"/>
    <w:rsid w:val="001E44D5"/>
    <w:rsid w:val="001E45E4"/>
    <w:rsid w:val="001E6FA0"/>
    <w:rsid w:val="001E7043"/>
    <w:rsid w:val="001E7C12"/>
    <w:rsid w:val="001F581E"/>
    <w:rsid w:val="001F66AE"/>
    <w:rsid w:val="001F68E6"/>
    <w:rsid w:val="001F6D7E"/>
    <w:rsid w:val="00200D63"/>
    <w:rsid w:val="0020553D"/>
    <w:rsid w:val="00206D1C"/>
    <w:rsid w:val="00210E48"/>
    <w:rsid w:val="002114A7"/>
    <w:rsid w:val="00211A94"/>
    <w:rsid w:val="00211B10"/>
    <w:rsid w:val="00211F72"/>
    <w:rsid w:val="00214CC7"/>
    <w:rsid w:val="0021783E"/>
    <w:rsid w:val="00217A24"/>
    <w:rsid w:val="00220E44"/>
    <w:rsid w:val="002219A9"/>
    <w:rsid w:val="00222FE3"/>
    <w:rsid w:val="00232C9C"/>
    <w:rsid w:val="002340E9"/>
    <w:rsid w:val="00235AE9"/>
    <w:rsid w:val="002372D4"/>
    <w:rsid w:val="0024213B"/>
    <w:rsid w:val="00243F0E"/>
    <w:rsid w:val="0024481C"/>
    <w:rsid w:val="00244ED9"/>
    <w:rsid w:val="00246335"/>
    <w:rsid w:val="00246E50"/>
    <w:rsid w:val="002470F5"/>
    <w:rsid w:val="0024778E"/>
    <w:rsid w:val="002502D4"/>
    <w:rsid w:val="00253B42"/>
    <w:rsid w:val="00255EB6"/>
    <w:rsid w:val="00260615"/>
    <w:rsid w:val="00261856"/>
    <w:rsid w:val="00263AF8"/>
    <w:rsid w:val="00263EE6"/>
    <w:rsid w:val="002641A5"/>
    <w:rsid w:val="00265E6E"/>
    <w:rsid w:val="002707D6"/>
    <w:rsid w:val="00275A0B"/>
    <w:rsid w:val="00276AC1"/>
    <w:rsid w:val="00281076"/>
    <w:rsid w:val="00290D80"/>
    <w:rsid w:val="00292232"/>
    <w:rsid w:val="00292D02"/>
    <w:rsid w:val="00293407"/>
    <w:rsid w:val="002945DB"/>
    <w:rsid w:val="00297A40"/>
    <w:rsid w:val="002A033F"/>
    <w:rsid w:val="002A58B3"/>
    <w:rsid w:val="002B0137"/>
    <w:rsid w:val="002B0482"/>
    <w:rsid w:val="002B091F"/>
    <w:rsid w:val="002B3B4D"/>
    <w:rsid w:val="002B4049"/>
    <w:rsid w:val="002B4271"/>
    <w:rsid w:val="002B5D68"/>
    <w:rsid w:val="002B7A8A"/>
    <w:rsid w:val="002C3A90"/>
    <w:rsid w:val="002C3D33"/>
    <w:rsid w:val="002C3FB3"/>
    <w:rsid w:val="002C6CB6"/>
    <w:rsid w:val="002D184F"/>
    <w:rsid w:val="002D2AB2"/>
    <w:rsid w:val="002D399F"/>
    <w:rsid w:val="002E25B2"/>
    <w:rsid w:val="002E2753"/>
    <w:rsid w:val="002E2D3E"/>
    <w:rsid w:val="002E3675"/>
    <w:rsid w:val="002E4AA5"/>
    <w:rsid w:val="002E6465"/>
    <w:rsid w:val="002E6A27"/>
    <w:rsid w:val="002E734C"/>
    <w:rsid w:val="002F2DED"/>
    <w:rsid w:val="002F4ADB"/>
    <w:rsid w:val="002F6A9A"/>
    <w:rsid w:val="00301ABE"/>
    <w:rsid w:val="00302ECD"/>
    <w:rsid w:val="003064BD"/>
    <w:rsid w:val="003067BC"/>
    <w:rsid w:val="00306C47"/>
    <w:rsid w:val="003077A3"/>
    <w:rsid w:val="0031092C"/>
    <w:rsid w:val="00313234"/>
    <w:rsid w:val="00313AE2"/>
    <w:rsid w:val="00313DEB"/>
    <w:rsid w:val="00314ADB"/>
    <w:rsid w:val="00317EB8"/>
    <w:rsid w:val="00321092"/>
    <w:rsid w:val="00321B39"/>
    <w:rsid w:val="0032518B"/>
    <w:rsid w:val="00330DCC"/>
    <w:rsid w:val="00332C59"/>
    <w:rsid w:val="003330CC"/>
    <w:rsid w:val="00333754"/>
    <w:rsid w:val="00336477"/>
    <w:rsid w:val="00337168"/>
    <w:rsid w:val="00346D49"/>
    <w:rsid w:val="0035306B"/>
    <w:rsid w:val="00355962"/>
    <w:rsid w:val="00364332"/>
    <w:rsid w:val="00365BF8"/>
    <w:rsid w:val="00380AFE"/>
    <w:rsid w:val="00381530"/>
    <w:rsid w:val="00381F37"/>
    <w:rsid w:val="00383A22"/>
    <w:rsid w:val="00384999"/>
    <w:rsid w:val="00390693"/>
    <w:rsid w:val="00391327"/>
    <w:rsid w:val="003917FF"/>
    <w:rsid w:val="003A0E23"/>
    <w:rsid w:val="003A12D8"/>
    <w:rsid w:val="003A1A70"/>
    <w:rsid w:val="003A433C"/>
    <w:rsid w:val="003A6687"/>
    <w:rsid w:val="003B0471"/>
    <w:rsid w:val="003B2351"/>
    <w:rsid w:val="003B45D9"/>
    <w:rsid w:val="003B642F"/>
    <w:rsid w:val="003B6FE1"/>
    <w:rsid w:val="003C3985"/>
    <w:rsid w:val="003C514C"/>
    <w:rsid w:val="003C6455"/>
    <w:rsid w:val="003C76B5"/>
    <w:rsid w:val="003D0231"/>
    <w:rsid w:val="003D4652"/>
    <w:rsid w:val="003E0D5F"/>
    <w:rsid w:val="003E68A2"/>
    <w:rsid w:val="003F7106"/>
    <w:rsid w:val="004007CA"/>
    <w:rsid w:val="0040157A"/>
    <w:rsid w:val="0040490B"/>
    <w:rsid w:val="00404D41"/>
    <w:rsid w:val="00405C0A"/>
    <w:rsid w:val="00406282"/>
    <w:rsid w:val="00406617"/>
    <w:rsid w:val="00410600"/>
    <w:rsid w:val="00416DA6"/>
    <w:rsid w:val="00417B51"/>
    <w:rsid w:val="00417D50"/>
    <w:rsid w:val="00422E5C"/>
    <w:rsid w:val="00427F33"/>
    <w:rsid w:val="00431B61"/>
    <w:rsid w:val="0043543C"/>
    <w:rsid w:val="00436CEC"/>
    <w:rsid w:val="0044133B"/>
    <w:rsid w:val="00442206"/>
    <w:rsid w:val="00442743"/>
    <w:rsid w:val="00447A6D"/>
    <w:rsid w:val="004502E7"/>
    <w:rsid w:val="00450461"/>
    <w:rsid w:val="0045145F"/>
    <w:rsid w:val="00452569"/>
    <w:rsid w:val="0045556E"/>
    <w:rsid w:val="00455CBE"/>
    <w:rsid w:val="00462779"/>
    <w:rsid w:val="0046786B"/>
    <w:rsid w:val="00471732"/>
    <w:rsid w:val="0047345F"/>
    <w:rsid w:val="00476599"/>
    <w:rsid w:val="00481BA6"/>
    <w:rsid w:val="00486305"/>
    <w:rsid w:val="00493144"/>
    <w:rsid w:val="00493CD8"/>
    <w:rsid w:val="00496514"/>
    <w:rsid w:val="004A14B3"/>
    <w:rsid w:val="004A27B1"/>
    <w:rsid w:val="004A3A99"/>
    <w:rsid w:val="004A4237"/>
    <w:rsid w:val="004A56A4"/>
    <w:rsid w:val="004A5FFB"/>
    <w:rsid w:val="004A71C3"/>
    <w:rsid w:val="004B08B9"/>
    <w:rsid w:val="004B08FC"/>
    <w:rsid w:val="004B397A"/>
    <w:rsid w:val="004B4964"/>
    <w:rsid w:val="004B6475"/>
    <w:rsid w:val="004C259D"/>
    <w:rsid w:val="004C546F"/>
    <w:rsid w:val="004C5CBB"/>
    <w:rsid w:val="004C6BC6"/>
    <w:rsid w:val="004C6F19"/>
    <w:rsid w:val="004C7783"/>
    <w:rsid w:val="004D0369"/>
    <w:rsid w:val="004D4078"/>
    <w:rsid w:val="004D40EA"/>
    <w:rsid w:val="004E0833"/>
    <w:rsid w:val="004E4507"/>
    <w:rsid w:val="004F393A"/>
    <w:rsid w:val="005009AA"/>
    <w:rsid w:val="00502453"/>
    <w:rsid w:val="00502CB4"/>
    <w:rsid w:val="005049F4"/>
    <w:rsid w:val="005056AC"/>
    <w:rsid w:val="00510945"/>
    <w:rsid w:val="005149F2"/>
    <w:rsid w:val="00516DC9"/>
    <w:rsid w:val="005200A9"/>
    <w:rsid w:val="005226D2"/>
    <w:rsid w:val="005240AD"/>
    <w:rsid w:val="005244BB"/>
    <w:rsid w:val="00524D31"/>
    <w:rsid w:val="00526DC6"/>
    <w:rsid w:val="00526F77"/>
    <w:rsid w:val="0052760C"/>
    <w:rsid w:val="00531841"/>
    <w:rsid w:val="0053416C"/>
    <w:rsid w:val="005364B7"/>
    <w:rsid w:val="00536784"/>
    <w:rsid w:val="00541EC8"/>
    <w:rsid w:val="00543449"/>
    <w:rsid w:val="00544B6C"/>
    <w:rsid w:val="00546AA4"/>
    <w:rsid w:val="005529C0"/>
    <w:rsid w:val="0055373F"/>
    <w:rsid w:val="005538C1"/>
    <w:rsid w:val="005558AE"/>
    <w:rsid w:val="00555F55"/>
    <w:rsid w:val="00567B47"/>
    <w:rsid w:val="0057059B"/>
    <w:rsid w:val="00571E9A"/>
    <w:rsid w:val="005751FC"/>
    <w:rsid w:val="0057668D"/>
    <w:rsid w:val="00577B09"/>
    <w:rsid w:val="0058047A"/>
    <w:rsid w:val="00581F18"/>
    <w:rsid w:val="00583A7F"/>
    <w:rsid w:val="00591018"/>
    <w:rsid w:val="00592D61"/>
    <w:rsid w:val="00592DEC"/>
    <w:rsid w:val="00595837"/>
    <w:rsid w:val="00595D5A"/>
    <w:rsid w:val="005974CD"/>
    <w:rsid w:val="005A00D3"/>
    <w:rsid w:val="005A18F1"/>
    <w:rsid w:val="005A209F"/>
    <w:rsid w:val="005B1081"/>
    <w:rsid w:val="005B2D16"/>
    <w:rsid w:val="005B2DD6"/>
    <w:rsid w:val="005B4157"/>
    <w:rsid w:val="005B4510"/>
    <w:rsid w:val="005B6F75"/>
    <w:rsid w:val="005C2313"/>
    <w:rsid w:val="005C4A0F"/>
    <w:rsid w:val="005C630A"/>
    <w:rsid w:val="005C7C34"/>
    <w:rsid w:val="005D0371"/>
    <w:rsid w:val="005D36A8"/>
    <w:rsid w:val="005D4CAC"/>
    <w:rsid w:val="005D59CC"/>
    <w:rsid w:val="005D661E"/>
    <w:rsid w:val="005D6FC3"/>
    <w:rsid w:val="005D7926"/>
    <w:rsid w:val="005E06E2"/>
    <w:rsid w:val="005F21A2"/>
    <w:rsid w:val="005F3899"/>
    <w:rsid w:val="005F4817"/>
    <w:rsid w:val="00600D8D"/>
    <w:rsid w:val="0060539F"/>
    <w:rsid w:val="00607AF5"/>
    <w:rsid w:val="0061568F"/>
    <w:rsid w:val="006176C8"/>
    <w:rsid w:val="00620E16"/>
    <w:rsid w:val="006239F7"/>
    <w:rsid w:val="00627BEA"/>
    <w:rsid w:val="006311B8"/>
    <w:rsid w:val="00632B26"/>
    <w:rsid w:val="006334C4"/>
    <w:rsid w:val="00640B35"/>
    <w:rsid w:val="00642817"/>
    <w:rsid w:val="00643785"/>
    <w:rsid w:val="00646B90"/>
    <w:rsid w:val="00652D2B"/>
    <w:rsid w:val="00654184"/>
    <w:rsid w:val="0066088F"/>
    <w:rsid w:val="006611C4"/>
    <w:rsid w:val="0066148D"/>
    <w:rsid w:val="00662472"/>
    <w:rsid w:val="00663080"/>
    <w:rsid w:val="00664C7D"/>
    <w:rsid w:val="00671E1F"/>
    <w:rsid w:val="00682E8D"/>
    <w:rsid w:val="00690C55"/>
    <w:rsid w:val="00691507"/>
    <w:rsid w:val="0069791B"/>
    <w:rsid w:val="006A386A"/>
    <w:rsid w:val="006A6B44"/>
    <w:rsid w:val="006A7CFA"/>
    <w:rsid w:val="006B363D"/>
    <w:rsid w:val="006C6388"/>
    <w:rsid w:val="006D1904"/>
    <w:rsid w:val="006D550D"/>
    <w:rsid w:val="006D566A"/>
    <w:rsid w:val="006D5D1E"/>
    <w:rsid w:val="006D5E54"/>
    <w:rsid w:val="006D7C46"/>
    <w:rsid w:val="006E0AFE"/>
    <w:rsid w:val="006E1629"/>
    <w:rsid w:val="006E2B5D"/>
    <w:rsid w:val="006E3ECE"/>
    <w:rsid w:val="006E6E37"/>
    <w:rsid w:val="006F5304"/>
    <w:rsid w:val="006F653B"/>
    <w:rsid w:val="006F74FB"/>
    <w:rsid w:val="00703239"/>
    <w:rsid w:val="00703592"/>
    <w:rsid w:val="007038D3"/>
    <w:rsid w:val="00703990"/>
    <w:rsid w:val="00706CB5"/>
    <w:rsid w:val="007129B6"/>
    <w:rsid w:val="0071534B"/>
    <w:rsid w:val="00715F57"/>
    <w:rsid w:val="007161F6"/>
    <w:rsid w:val="00716E75"/>
    <w:rsid w:val="007175E1"/>
    <w:rsid w:val="00720E3F"/>
    <w:rsid w:val="007250FB"/>
    <w:rsid w:val="0072515B"/>
    <w:rsid w:val="00725605"/>
    <w:rsid w:val="0072594E"/>
    <w:rsid w:val="007269EE"/>
    <w:rsid w:val="007308D0"/>
    <w:rsid w:val="00731F53"/>
    <w:rsid w:val="0073263C"/>
    <w:rsid w:val="00732C16"/>
    <w:rsid w:val="00740108"/>
    <w:rsid w:val="0074139A"/>
    <w:rsid w:val="007420A3"/>
    <w:rsid w:val="007443AF"/>
    <w:rsid w:val="00750295"/>
    <w:rsid w:val="007540DA"/>
    <w:rsid w:val="007545B3"/>
    <w:rsid w:val="00756FB0"/>
    <w:rsid w:val="00761C1E"/>
    <w:rsid w:val="00766A97"/>
    <w:rsid w:val="00767127"/>
    <w:rsid w:val="0077033A"/>
    <w:rsid w:val="007710AA"/>
    <w:rsid w:val="00772B13"/>
    <w:rsid w:val="00780560"/>
    <w:rsid w:val="00780DBA"/>
    <w:rsid w:val="00783766"/>
    <w:rsid w:val="007843F1"/>
    <w:rsid w:val="0078595A"/>
    <w:rsid w:val="00785E69"/>
    <w:rsid w:val="00787E68"/>
    <w:rsid w:val="00793D21"/>
    <w:rsid w:val="00794CBE"/>
    <w:rsid w:val="00795335"/>
    <w:rsid w:val="00797B05"/>
    <w:rsid w:val="007A1EC1"/>
    <w:rsid w:val="007A35CB"/>
    <w:rsid w:val="007A5D86"/>
    <w:rsid w:val="007A6C3D"/>
    <w:rsid w:val="007B026C"/>
    <w:rsid w:val="007B2710"/>
    <w:rsid w:val="007B2716"/>
    <w:rsid w:val="007B3BAC"/>
    <w:rsid w:val="007B417D"/>
    <w:rsid w:val="007B743C"/>
    <w:rsid w:val="007B796E"/>
    <w:rsid w:val="007B7A07"/>
    <w:rsid w:val="007C06B8"/>
    <w:rsid w:val="007C1EBB"/>
    <w:rsid w:val="007C2989"/>
    <w:rsid w:val="007C60C5"/>
    <w:rsid w:val="007E096A"/>
    <w:rsid w:val="007E2475"/>
    <w:rsid w:val="007E2EDE"/>
    <w:rsid w:val="007E3F10"/>
    <w:rsid w:val="007E5EF4"/>
    <w:rsid w:val="007E6671"/>
    <w:rsid w:val="007E7635"/>
    <w:rsid w:val="007F093C"/>
    <w:rsid w:val="007F3912"/>
    <w:rsid w:val="007F7CDF"/>
    <w:rsid w:val="008027D4"/>
    <w:rsid w:val="00802F26"/>
    <w:rsid w:val="00804333"/>
    <w:rsid w:val="00804D57"/>
    <w:rsid w:val="0080649C"/>
    <w:rsid w:val="00813475"/>
    <w:rsid w:val="008169B0"/>
    <w:rsid w:val="00821CA9"/>
    <w:rsid w:val="008249E6"/>
    <w:rsid w:val="008276C9"/>
    <w:rsid w:val="0083215D"/>
    <w:rsid w:val="00834003"/>
    <w:rsid w:val="008349C7"/>
    <w:rsid w:val="0083520D"/>
    <w:rsid w:val="00837E21"/>
    <w:rsid w:val="00842909"/>
    <w:rsid w:val="008443E0"/>
    <w:rsid w:val="00844BAA"/>
    <w:rsid w:val="00844D70"/>
    <w:rsid w:val="00847A7D"/>
    <w:rsid w:val="00861802"/>
    <w:rsid w:val="00862D0B"/>
    <w:rsid w:val="00863F6D"/>
    <w:rsid w:val="0086748F"/>
    <w:rsid w:val="00867F6B"/>
    <w:rsid w:val="0087119B"/>
    <w:rsid w:val="00877124"/>
    <w:rsid w:val="00895BC5"/>
    <w:rsid w:val="008A2921"/>
    <w:rsid w:val="008A2CD7"/>
    <w:rsid w:val="008A4060"/>
    <w:rsid w:val="008A4563"/>
    <w:rsid w:val="008A5D32"/>
    <w:rsid w:val="008A72F7"/>
    <w:rsid w:val="008B6A61"/>
    <w:rsid w:val="008C187C"/>
    <w:rsid w:val="008D06F6"/>
    <w:rsid w:val="008D077F"/>
    <w:rsid w:val="008E0EDA"/>
    <w:rsid w:val="008E29A4"/>
    <w:rsid w:val="008E2EA3"/>
    <w:rsid w:val="008E4CD8"/>
    <w:rsid w:val="008E6B69"/>
    <w:rsid w:val="008F751A"/>
    <w:rsid w:val="008F7E54"/>
    <w:rsid w:val="009012E0"/>
    <w:rsid w:val="00901325"/>
    <w:rsid w:val="00910CD3"/>
    <w:rsid w:val="00913D4A"/>
    <w:rsid w:val="00921E49"/>
    <w:rsid w:val="00923311"/>
    <w:rsid w:val="00924081"/>
    <w:rsid w:val="009241DF"/>
    <w:rsid w:val="00925796"/>
    <w:rsid w:val="00926B76"/>
    <w:rsid w:val="009330CA"/>
    <w:rsid w:val="0093416F"/>
    <w:rsid w:val="00934774"/>
    <w:rsid w:val="00935B13"/>
    <w:rsid w:val="00935BCD"/>
    <w:rsid w:val="00936034"/>
    <w:rsid w:val="00936C0E"/>
    <w:rsid w:val="009375E4"/>
    <w:rsid w:val="0094034B"/>
    <w:rsid w:val="009440B8"/>
    <w:rsid w:val="00952E75"/>
    <w:rsid w:val="00954BB5"/>
    <w:rsid w:val="00954DD1"/>
    <w:rsid w:val="009566CF"/>
    <w:rsid w:val="009610C4"/>
    <w:rsid w:val="0097129F"/>
    <w:rsid w:val="00971803"/>
    <w:rsid w:val="00974F33"/>
    <w:rsid w:val="0097515D"/>
    <w:rsid w:val="00976C02"/>
    <w:rsid w:val="00977461"/>
    <w:rsid w:val="0097747C"/>
    <w:rsid w:val="0098328D"/>
    <w:rsid w:val="00985EBE"/>
    <w:rsid w:val="00993756"/>
    <w:rsid w:val="0099385B"/>
    <w:rsid w:val="0099389C"/>
    <w:rsid w:val="00994CFE"/>
    <w:rsid w:val="00997E46"/>
    <w:rsid w:val="009A182D"/>
    <w:rsid w:val="009A2801"/>
    <w:rsid w:val="009A40E3"/>
    <w:rsid w:val="009A4D57"/>
    <w:rsid w:val="009A6581"/>
    <w:rsid w:val="009B1A12"/>
    <w:rsid w:val="009B2D9F"/>
    <w:rsid w:val="009B4EC7"/>
    <w:rsid w:val="009B5AAE"/>
    <w:rsid w:val="009B5FB3"/>
    <w:rsid w:val="009B750D"/>
    <w:rsid w:val="009C6527"/>
    <w:rsid w:val="009C6E24"/>
    <w:rsid w:val="009C7074"/>
    <w:rsid w:val="009C7C47"/>
    <w:rsid w:val="009D029D"/>
    <w:rsid w:val="009D356F"/>
    <w:rsid w:val="009D3976"/>
    <w:rsid w:val="009D6DAB"/>
    <w:rsid w:val="009D7580"/>
    <w:rsid w:val="009D762F"/>
    <w:rsid w:val="009E1AF0"/>
    <w:rsid w:val="009E269F"/>
    <w:rsid w:val="009E3ACA"/>
    <w:rsid w:val="009E4DC4"/>
    <w:rsid w:val="009F1D0A"/>
    <w:rsid w:val="009F5A59"/>
    <w:rsid w:val="009F69E2"/>
    <w:rsid w:val="00A01234"/>
    <w:rsid w:val="00A05DD6"/>
    <w:rsid w:val="00A0732A"/>
    <w:rsid w:val="00A07411"/>
    <w:rsid w:val="00A07BD1"/>
    <w:rsid w:val="00A13738"/>
    <w:rsid w:val="00A142B5"/>
    <w:rsid w:val="00A14792"/>
    <w:rsid w:val="00A155D7"/>
    <w:rsid w:val="00A1650E"/>
    <w:rsid w:val="00A200C1"/>
    <w:rsid w:val="00A21A54"/>
    <w:rsid w:val="00A222B8"/>
    <w:rsid w:val="00A23818"/>
    <w:rsid w:val="00A24CD2"/>
    <w:rsid w:val="00A262A4"/>
    <w:rsid w:val="00A26E9F"/>
    <w:rsid w:val="00A31EF1"/>
    <w:rsid w:val="00A33AAB"/>
    <w:rsid w:val="00A34821"/>
    <w:rsid w:val="00A370E1"/>
    <w:rsid w:val="00A37762"/>
    <w:rsid w:val="00A406FA"/>
    <w:rsid w:val="00A4275F"/>
    <w:rsid w:val="00A4405E"/>
    <w:rsid w:val="00A51DE2"/>
    <w:rsid w:val="00A57761"/>
    <w:rsid w:val="00A61701"/>
    <w:rsid w:val="00A64F73"/>
    <w:rsid w:val="00A65F2A"/>
    <w:rsid w:val="00A70834"/>
    <w:rsid w:val="00A73920"/>
    <w:rsid w:val="00A73DE9"/>
    <w:rsid w:val="00A741AB"/>
    <w:rsid w:val="00A746A2"/>
    <w:rsid w:val="00A767CC"/>
    <w:rsid w:val="00A7681D"/>
    <w:rsid w:val="00A82025"/>
    <w:rsid w:val="00A8217D"/>
    <w:rsid w:val="00A83FB0"/>
    <w:rsid w:val="00A84483"/>
    <w:rsid w:val="00A85496"/>
    <w:rsid w:val="00A86964"/>
    <w:rsid w:val="00A86E11"/>
    <w:rsid w:val="00A87270"/>
    <w:rsid w:val="00A90650"/>
    <w:rsid w:val="00A918A2"/>
    <w:rsid w:val="00A93824"/>
    <w:rsid w:val="00AA0BC6"/>
    <w:rsid w:val="00AA2060"/>
    <w:rsid w:val="00AA4BCD"/>
    <w:rsid w:val="00AB2E68"/>
    <w:rsid w:val="00AB6EE7"/>
    <w:rsid w:val="00AB754D"/>
    <w:rsid w:val="00AC01B8"/>
    <w:rsid w:val="00AC1763"/>
    <w:rsid w:val="00AC6B1E"/>
    <w:rsid w:val="00AD03A1"/>
    <w:rsid w:val="00AD048A"/>
    <w:rsid w:val="00AD5019"/>
    <w:rsid w:val="00AD771E"/>
    <w:rsid w:val="00AF046F"/>
    <w:rsid w:val="00AF073C"/>
    <w:rsid w:val="00AF25A5"/>
    <w:rsid w:val="00AF2E5E"/>
    <w:rsid w:val="00AF46A1"/>
    <w:rsid w:val="00AF6ABE"/>
    <w:rsid w:val="00B00696"/>
    <w:rsid w:val="00B00A13"/>
    <w:rsid w:val="00B02E13"/>
    <w:rsid w:val="00B1177F"/>
    <w:rsid w:val="00B1352A"/>
    <w:rsid w:val="00B161D2"/>
    <w:rsid w:val="00B16FDE"/>
    <w:rsid w:val="00B217FD"/>
    <w:rsid w:val="00B2321D"/>
    <w:rsid w:val="00B2369F"/>
    <w:rsid w:val="00B26D61"/>
    <w:rsid w:val="00B301D8"/>
    <w:rsid w:val="00B306B6"/>
    <w:rsid w:val="00B30EDC"/>
    <w:rsid w:val="00B31A90"/>
    <w:rsid w:val="00B31CA7"/>
    <w:rsid w:val="00B33138"/>
    <w:rsid w:val="00B37F5C"/>
    <w:rsid w:val="00B4455E"/>
    <w:rsid w:val="00B44578"/>
    <w:rsid w:val="00B446FF"/>
    <w:rsid w:val="00B57565"/>
    <w:rsid w:val="00B63027"/>
    <w:rsid w:val="00B64924"/>
    <w:rsid w:val="00B6584C"/>
    <w:rsid w:val="00B65A7F"/>
    <w:rsid w:val="00B6678F"/>
    <w:rsid w:val="00B71558"/>
    <w:rsid w:val="00B73265"/>
    <w:rsid w:val="00B74B92"/>
    <w:rsid w:val="00B74E16"/>
    <w:rsid w:val="00B84C69"/>
    <w:rsid w:val="00B84E99"/>
    <w:rsid w:val="00B904B0"/>
    <w:rsid w:val="00B910B5"/>
    <w:rsid w:val="00B9136E"/>
    <w:rsid w:val="00B961E4"/>
    <w:rsid w:val="00BA1BE0"/>
    <w:rsid w:val="00BA39CF"/>
    <w:rsid w:val="00BA4779"/>
    <w:rsid w:val="00BB00CD"/>
    <w:rsid w:val="00BB1763"/>
    <w:rsid w:val="00BB19AB"/>
    <w:rsid w:val="00BB1B40"/>
    <w:rsid w:val="00BB7688"/>
    <w:rsid w:val="00BC4DE3"/>
    <w:rsid w:val="00BC5893"/>
    <w:rsid w:val="00BC6167"/>
    <w:rsid w:val="00BC7BDD"/>
    <w:rsid w:val="00BD093B"/>
    <w:rsid w:val="00BD0F27"/>
    <w:rsid w:val="00BD1322"/>
    <w:rsid w:val="00BD6265"/>
    <w:rsid w:val="00BE1B29"/>
    <w:rsid w:val="00BE1C27"/>
    <w:rsid w:val="00BE262A"/>
    <w:rsid w:val="00BF0DA5"/>
    <w:rsid w:val="00BF1987"/>
    <w:rsid w:val="00BF1F87"/>
    <w:rsid w:val="00BF674D"/>
    <w:rsid w:val="00BF77E8"/>
    <w:rsid w:val="00C0181E"/>
    <w:rsid w:val="00C054CE"/>
    <w:rsid w:val="00C05CEC"/>
    <w:rsid w:val="00C061E1"/>
    <w:rsid w:val="00C07E34"/>
    <w:rsid w:val="00C1160D"/>
    <w:rsid w:val="00C14552"/>
    <w:rsid w:val="00C14A12"/>
    <w:rsid w:val="00C167A2"/>
    <w:rsid w:val="00C16DFE"/>
    <w:rsid w:val="00C17650"/>
    <w:rsid w:val="00C2078B"/>
    <w:rsid w:val="00C21CDC"/>
    <w:rsid w:val="00C228AD"/>
    <w:rsid w:val="00C241D7"/>
    <w:rsid w:val="00C251C1"/>
    <w:rsid w:val="00C258A5"/>
    <w:rsid w:val="00C25F6E"/>
    <w:rsid w:val="00C31608"/>
    <w:rsid w:val="00C32824"/>
    <w:rsid w:val="00C3334B"/>
    <w:rsid w:val="00C34B9C"/>
    <w:rsid w:val="00C36CF7"/>
    <w:rsid w:val="00C40D93"/>
    <w:rsid w:val="00C43BAE"/>
    <w:rsid w:val="00C4490E"/>
    <w:rsid w:val="00C511F0"/>
    <w:rsid w:val="00C51F31"/>
    <w:rsid w:val="00C524B4"/>
    <w:rsid w:val="00C53F3A"/>
    <w:rsid w:val="00C61203"/>
    <w:rsid w:val="00C61A55"/>
    <w:rsid w:val="00C634E2"/>
    <w:rsid w:val="00C63511"/>
    <w:rsid w:val="00C6643F"/>
    <w:rsid w:val="00C67813"/>
    <w:rsid w:val="00C71CCC"/>
    <w:rsid w:val="00C7529D"/>
    <w:rsid w:val="00C75D81"/>
    <w:rsid w:val="00C811C7"/>
    <w:rsid w:val="00C87E9D"/>
    <w:rsid w:val="00C9277A"/>
    <w:rsid w:val="00C92AE4"/>
    <w:rsid w:val="00C95423"/>
    <w:rsid w:val="00C95631"/>
    <w:rsid w:val="00CA2C88"/>
    <w:rsid w:val="00CA498C"/>
    <w:rsid w:val="00CA49D1"/>
    <w:rsid w:val="00CA7EAE"/>
    <w:rsid w:val="00CB1738"/>
    <w:rsid w:val="00CB43DA"/>
    <w:rsid w:val="00CB4E6D"/>
    <w:rsid w:val="00CB54BC"/>
    <w:rsid w:val="00CC300E"/>
    <w:rsid w:val="00CC37DE"/>
    <w:rsid w:val="00CC37DF"/>
    <w:rsid w:val="00CC4573"/>
    <w:rsid w:val="00CC4801"/>
    <w:rsid w:val="00CD3605"/>
    <w:rsid w:val="00CD3625"/>
    <w:rsid w:val="00CD379B"/>
    <w:rsid w:val="00CD3C63"/>
    <w:rsid w:val="00CE040D"/>
    <w:rsid w:val="00CE1E4F"/>
    <w:rsid w:val="00CE73E7"/>
    <w:rsid w:val="00CE7435"/>
    <w:rsid w:val="00CF09DB"/>
    <w:rsid w:val="00CF1459"/>
    <w:rsid w:val="00CF5A33"/>
    <w:rsid w:val="00CF7B4C"/>
    <w:rsid w:val="00D01311"/>
    <w:rsid w:val="00D019A1"/>
    <w:rsid w:val="00D06533"/>
    <w:rsid w:val="00D10CFA"/>
    <w:rsid w:val="00D12BB4"/>
    <w:rsid w:val="00D15473"/>
    <w:rsid w:val="00D1752B"/>
    <w:rsid w:val="00D21EF3"/>
    <w:rsid w:val="00D266BF"/>
    <w:rsid w:val="00D304F3"/>
    <w:rsid w:val="00D3087A"/>
    <w:rsid w:val="00D33336"/>
    <w:rsid w:val="00D37926"/>
    <w:rsid w:val="00D4021B"/>
    <w:rsid w:val="00D42543"/>
    <w:rsid w:val="00D43A35"/>
    <w:rsid w:val="00D4506D"/>
    <w:rsid w:val="00D455C5"/>
    <w:rsid w:val="00D472FE"/>
    <w:rsid w:val="00D56458"/>
    <w:rsid w:val="00D57DC9"/>
    <w:rsid w:val="00D6280D"/>
    <w:rsid w:val="00D6289E"/>
    <w:rsid w:val="00D62DC8"/>
    <w:rsid w:val="00D64670"/>
    <w:rsid w:val="00D65A25"/>
    <w:rsid w:val="00D661C2"/>
    <w:rsid w:val="00D73EF5"/>
    <w:rsid w:val="00D7559D"/>
    <w:rsid w:val="00D8156B"/>
    <w:rsid w:val="00D827A9"/>
    <w:rsid w:val="00D879BD"/>
    <w:rsid w:val="00D92BF5"/>
    <w:rsid w:val="00D95703"/>
    <w:rsid w:val="00D96CEE"/>
    <w:rsid w:val="00D97DCC"/>
    <w:rsid w:val="00DA1131"/>
    <w:rsid w:val="00DA1720"/>
    <w:rsid w:val="00DA191B"/>
    <w:rsid w:val="00DA2234"/>
    <w:rsid w:val="00DA33F5"/>
    <w:rsid w:val="00DA4061"/>
    <w:rsid w:val="00DA5B06"/>
    <w:rsid w:val="00DA79EB"/>
    <w:rsid w:val="00DB3884"/>
    <w:rsid w:val="00DB3918"/>
    <w:rsid w:val="00DB5E7F"/>
    <w:rsid w:val="00DC0834"/>
    <w:rsid w:val="00DC2704"/>
    <w:rsid w:val="00DC3367"/>
    <w:rsid w:val="00DC349D"/>
    <w:rsid w:val="00DC51F3"/>
    <w:rsid w:val="00DC7568"/>
    <w:rsid w:val="00DD01EC"/>
    <w:rsid w:val="00DD0AB7"/>
    <w:rsid w:val="00DD0CE6"/>
    <w:rsid w:val="00DD1E9E"/>
    <w:rsid w:val="00DD3EA1"/>
    <w:rsid w:val="00DD4F5E"/>
    <w:rsid w:val="00DD5666"/>
    <w:rsid w:val="00DD62AA"/>
    <w:rsid w:val="00DE20D6"/>
    <w:rsid w:val="00DE3DB6"/>
    <w:rsid w:val="00DE425C"/>
    <w:rsid w:val="00DE5C2C"/>
    <w:rsid w:val="00DE66A2"/>
    <w:rsid w:val="00DF09E0"/>
    <w:rsid w:val="00E057D4"/>
    <w:rsid w:val="00E05CEE"/>
    <w:rsid w:val="00E1150B"/>
    <w:rsid w:val="00E12135"/>
    <w:rsid w:val="00E12D3E"/>
    <w:rsid w:val="00E133E4"/>
    <w:rsid w:val="00E15B4A"/>
    <w:rsid w:val="00E23945"/>
    <w:rsid w:val="00E242AD"/>
    <w:rsid w:val="00E24858"/>
    <w:rsid w:val="00E27482"/>
    <w:rsid w:val="00E306B4"/>
    <w:rsid w:val="00E30FF1"/>
    <w:rsid w:val="00E31870"/>
    <w:rsid w:val="00E31A01"/>
    <w:rsid w:val="00E33E54"/>
    <w:rsid w:val="00E343FA"/>
    <w:rsid w:val="00E4129E"/>
    <w:rsid w:val="00E41659"/>
    <w:rsid w:val="00E43DFA"/>
    <w:rsid w:val="00E441EB"/>
    <w:rsid w:val="00E47952"/>
    <w:rsid w:val="00E534BA"/>
    <w:rsid w:val="00E53A01"/>
    <w:rsid w:val="00E573D4"/>
    <w:rsid w:val="00E579AC"/>
    <w:rsid w:val="00E57A32"/>
    <w:rsid w:val="00E669CC"/>
    <w:rsid w:val="00E67972"/>
    <w:rsid w:val="00E71451"/>
    <w:rsid w:val="00E73FB7"/>
    <w:rsid w:val="00E74205"/>
    <w:rsid w:val="00E74AAC"/>
    <w:rsid w:val="00E82CB6"/>
    <w:rsid w:val="00E84436"/>
    <w:rsid w:val="00E84B2E"/>
    <w:rsid w:val="00E92D54"/>
    <w:rsid w:val="00E94A50"/>
    <w:rsid w:val="00E94D31"/>
    <w:rsid w:val="00EA26A6"/>
    <w:rsid w:val="00EA417D"/>
    <w:rsid w:val="00EA4A55"/>
    <w:rsid w:val="00EA7ABF"/>
    <w:rsid w:val="00EB0317"/>
    <w:rsid w:val="00EB6BC6"/>
    <w:rsid w:val="00EC5288"/>
    <w:rsid w:val="00EC7A79"/>
    <w:rsid w:val="00ED01FA"/>
    <w:rsid w:val="00ED1AA9"/>
    <w:rsid w:val="00ED1FFA"/>
    <w:rsid w:val="00ED3170"/>
    <w:rsid w:val="00ED38E0"/>
    <w:rsid w:val="00ED799D"/>
    <w:rsid w:val="00EE28C6"/>
    <w:rsid w:val="00EE35E7"/>
    <w:rsid w:val="00EE547B"/>
    <w:rsid w:val="00EE75FD"/>
    <w:rsid w:val="00EF3212"/>
    <w:rsid w:val="00EF53D7"/>
    <w:rsid w:val="00EF7AE6"/>
    <w:rsid w:val="00EF7C04"/>
    <w:rsid w:val="00F016D5"/>
    <w:rsid w:val="00F027BE"/>
    <w:rsid w:val="00F05493"/>
    <w:rsid w:val="00F07639"/>
    <w:rsid w:val="00F11CF2"/>
    <w:rsid w:val="00F14E23"/>
    <w:rsid w:val="00F2193B"/>
    <w:rsid w:val="00F26A5C"/>
    <w:rsid w:val="00F27522"/>
    <w:rsid w:val="00F323A9"/>
    <w:rsid w:val="00F32FFC"/>
    <w:rsid w:val="00F33512"/>
    <w:rsid w:val="00F40262"/>
    <w:rsid w:val="00F410E2"/>
    <w:rsid w:val="00F41E5E"/>
    <w:rsid w:val="00F431E1"/>
    <w:rsid w:val="00F43772"/>
    <w:rsid w:val="00F43C2E"/>
    <w:rsid w:val="00F45B9E"/>
    <w:rsid w:val="00F52111"/>
    <w:rsid w:val="00F53181"/>
    <w:rsid w:val="00F5690F"/>
    <w:rsid w:val="00F608B2"/>
    <w:rsid w:val="00F60DEB"/>
    <w:rsid w:val="00F615D3"/>
    <w:rsid w:val="00F61616"/>
    <w:rsid w:val="00F62121"/>
    <w:rsid w:val="00F62884"/>
    <w:rsid w:val="00F62DDB"/>
    <w:rsid w:val="00F642D2"/>
    <w:rsid w:val="00F644AC"/>
    <w:rsid w:val="00F64A4C"/>
    <w:rsid w:val="00F65593"/>
    <w:rsid w:val="00F65D6B"/>
    <w:rsid w:val="00F67A86"/>
    <w:rsid w:val="00F73D5A"/>
    <w:rsid w:val="00F741AD"/>
    <w:rsid w:val="00F76EBD"/>
    <w:rsid w:val="00F80588"/>
    <w:rsid w:val="00F8407B"/>
    <w:rsid w:val="00F929DB"/>
    <w:rsid w:val="00F95AEB"/>
    <w:rsid w:val="00F960BD"/>
    <w:rsid w:val="00FA184F"/>
    <w:rsid w:val="00FA1FC5"/>
    <w:rsid w:val="00FA4792"/>
    <w:rsid w:val="00FA5055"/>
    <w:rsid w:val="00FA5F0C"/>
    <w:rsid w:val="00FB71B9"/>
    <w:rsid w:val="00FB791F"/>
    <w:rsid w:val="00FB7D3D"/>
    <w:rsid w:val="00FC74BE"/>
    <w:rsid w:val="00FD075D"/>
    <w:rsid w:val="00FD4635"/>
    <w:rsid w:val="00FD69E9"/>
    <w:rsid w:val="00FD76DF"/>
    <w:rsid w:val="00FE1381"/>
    <w:rsid w:val="00FE412E"/>
    <w:rsid w:val="00FF5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94D5D0"/>
  <w15:chartTrackingRefBased/>
  <w15:docId w15:val="{9B3B9B2B-C732-480D-9A57-6B120B51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2475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E2475"/>
    <w:pPr>
      <w:tabs>
        <w:tab w:val="center" w:pos="4153"/>
        <w:tab w:val="right" w:pos="8306"/>
      </w:tabs>
      <w:adjustRightInd w:val="0"/>
      <w:snapToGrid w:val="0"/>
      <w:textAlignment w:val="baseline"/>
    </w:pPr>
    <w:rPr>
      <w:rFonts w:ascii="細明體" w:eastAsia="細明體"/>
      <w:kern w:val="0"/>
      <w:sz w:val="20"/>
      <w:szCs w:val="20"/>
    </w:rPr>
  </w:style>
  <w:style w:type="character" w:customStyle="1" w:styleId="a4">
    <w:name w:val="頁尾 字元"/>
    <w:link w:val="a3"/>
    <w:rsid w:val="007E2475"/>
    <w:rPr>
      <w:rFonts w:ascii="細明體" w:eastAsia="細明體"/>
      <w:lang w:val="en-US" w:eastAsia="zh-TW" w:bidi="ar-SA"/>
    </w:rPr>
  </w:style>
  <w:style w:type="character" w:styleId="a5">
    <w:name w:val="page number"/>
    <w:basedOn w:val="a0"/>
    <w:rsid w:val="007E2475"/>
  </w:style>
  <w:style w:type="paragraph" w:styleId="a6">
    <w:name w:val="header"/>
    <w:basedOn w:val="a"/>
    <w:link w:val="a7"/>
    <w:rsid w:val="009403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94034B"/>
    <w:rPr>
      <w:kern w:val="2"/>
    </w:rPr>
  </w:style>
  <w:style w:type="character" w:styleId="a8">
    <w:name w:val="annotation reference"/>
    <w:rsid w:val="00AF073C"/>
    <w:rPr>
      <w:sz w:val="18"/>
      <w:szCs w:val="18"/>
    </w:rPr>
  </w:style>
  <w:style w:type="paragraph" w:styleId="a9">
    <w:name w:val="annotation text"/>
    <w:basedOn w:val="a"/>
    <w:link w:val="aa"/>
    <w:rsid w:val="00AF073C"/>
  </w:style>
  <w:style w:type="character" w:customStyle="1" w:styleId="aa">
    <w:name w:val="註解文字 字元"/>
    <w:link w:val="a9"/>
    <w:rsid w:val="00AF073C"/>
    <w:rPr>
      <w:kern w:val="2"/>
      <w:sz w:val="24"/>
      <w:szCs w:val="24"/>
    </w:rPr>
  </w:style>
  <w:style w:type="paragraph" w:styleId="ab">
    <w:name w:val="annotation subject"/>
    <w:basedOn w:val="a9"/>
    <w:next w:val="a9"/>
    <w:link w:val="ac"/>
    <w:rsid w:val="001F581E"/>
    <w:rPr>
      <w:b/>
      <w:bCs/>
    </w:rPr>
  </w:style>
  <w:style w:type="character" w:customStyle="1" w:styleId="ac">
    <w:name w:val="註解主旨 字元"/>
    <w:link w:val="ab"/>
    <w:rsid w:val="001F581E"/>
    <w:rPr>
      <w:b/>
      <w:bCs/>
      <w:kern w:val="2"/>
      <w:sz w:val="24"/>
      <w:szCs w:val="24"/>
    </w:rPr>
  </w:style>
  <w:style w:type="paragraph" w:styleId="ad">
    <w:name w:val="Revision"/>
    <w:hidden/>
    <w:uiPriority w:val="99"/>
    <w:semiHidden/>
    <w:rsid w:val="00F95AEB"/>
    <w:rPr>
      <w:kern w:val="2"/>
      <w:sz w:val="24"/>
      <w:szCs w:val="24"/>
    </w:rPr>
  </w:style>
  <w:style w:type="paragraph" w:styleId="ae">
    <w:name w:val="Balloon Text"/>
    <w:basedOn w:val="a"/>
    <w:link w:val="af"/>
    <w:rsid w:val="00FA5055"/>
    <w:rPr>
      <w:rFonts w:ascii="Calibri Light" w:hAnsi="Calibri Light"/>
      <w:sz w:val="18"/>
      <w:szCs w:val="18"/>
    </w:rPr>
  </w:style>
  <w:style w:type="character" w:customStyle="1" w:styleId="af">
    <w:name w:val="註解方塊文字 字元"/>
    <w:link w:val="ae"/>
    <w:rsid w:val="00FA5055"/>
    <w:rPr>
      <w:rFonts w:ascii="Calibri Light" w:eastAsia="新細明體" w:hAnsi="Calibri Light" w:cs="Times New Roman"/>
      <w:kern w:val="2"/>
      <w:sz w:val="18"/>
      <w:szCs w:val="18"/>
    </w:rPr>
  </w:style>
  <w:style w:type="paragraph" w:styleId="af0">
    <w:name w:val="List Paragraph"/>
    <w:basedOn w:val="a"/>
    <w:uiPriority w:val="34"/>
    <w:qFormat/>
    <w:rsid w:val="006D5E5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BCA43-121D-4CB0-87FF-5F0D3C24E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2</Words>
  <Characters>302</Characters>
  <Application>Microsoft Office Word</Application>
  <DocSecurity>0</DocSecurity>
  <Lines>2</Lines>
  <Paragraphs>1</Paragraphs>
  <ScaleCrop>false</ScaleCrop>
  <Company>NTU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文學院翻譯碩士學位學程翻譯服務收費標準（草案）</dc:title>
  <dc:subject/>
  <dc:creator>NTU</dc:creator>
  <cp:keywords/>
  <dc:description/>
  <cp:lastModifiedBy>user</cp:lastModifiedBy>
  <cp:revision>24</cp:revision>
  <dcterms:created xsi:type="dcterms:W3CDTF">2022-06-01T01:35:00Z</dcterms:created>
  <dcterms:modified xsi:type="dcterms:W3CDTF">2022-07-12T04:52:00Z</dcterms:modified>
</cp:coreProperties>
</file>